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B82DF" w14:textId="25453A51" w:rsidR="003509ED" w:rsidRPr="003509ED" w:rsidRDefault="003509ED" w:rsidP="00114FC6">
      <w:pPr>
        <w:pStyle w:val="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0AB8532C" w14:textId="638E7FC7" w:rsidR="003509ED" w:rsidRDefault="003509ED" w:rsidP="003509ED">
      <w:pPr>
        <w:rPr>
          <w:rStyle w:val="a9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a9"/>
            <w:sz w:val="24"/>
            <w:szCs w:val="24"/>
          </w:rPr>
          <w:t>"</w:t>
        </w:r>
        <w:r w:rsidRPr="003C50C8">
          <w:rPr>
            <w:rStyle w:val="a9"/>
            <w:noProof/>
            <w:sz w:val="24"/>
            <w:szCs w:val="24"/>
          </w:rPr>
          <w:t xml:space="preserve">JavaScript </w:t>
        </w:r>
        <w:r w:rsidRPr="003C50C8">
          <w:rPr>
            <w:rStyle w:val="a9"/>
            <w:sz w:val="24"/>
            <w:szCs w:val="24"/>
          </w:rPr>
          <w:t xml:space="preserve">Advanced" course @ </w:t>
        </w:r>
        <w:r w:rsidRPr="003C50C8">
          <w:rPr>
            <w:rStyle w:val="a9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a9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ac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Pr="000A7387" w:rsidRDefault="00D476F5" w:rsidP="00926F26">
      <w:pPr>
        <w:pStyle w:val="2"/>
        <w:rPr>
          <w:color w:val="00B050"/>
        </w:rPr>
      </w:pPr>
      <w:r w:rsidRPr="000A7387">
        <w:rPr>
          <w:color w:val="00B050"/>
        </w:rP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3D00F4" w:rsidRDefault="00B37267" w:rsidP="00926F26">
      <w:pPr>
        <w:pStyle w:val="2"/>
        <w:rPr>
          <w:color w:val="00B050"/>
        </w:rPr>
      </w:pPr>
      <w:r w:rsidRPr="003D00F4">
        <w:rPr>
          <w:color w:val="00B050"/>
        </w:rPr>
        <w:t>Collect List Items</w:t>
      </w:r>
    </w:p>
    <w:p w14:paraId="3C5E5918" w14:textId="4AEE01A4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21799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00B050"/>
          <w:sz w:val="36"/>
          <w:szCs w:val="36"/>
        </w:rPr>
      </w:pPr>
      <w:r w:rsidRPr="00B21799">
        <w:rPr>
          <w:rFonts w:eastAsiaTheme="majorEastAsia" w:cstheme="majorBidi"/>
          <w:b/>
          <w:bCs/>
          <w:color w:val="00B050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175225" w:rsidRDefault="00B37267" w:rsidP="001F1460">
      <w:pPr>
        <w:pStyle w:val="2"/>
        <w:rPr>
          <w:color w:val="00B050"/>
        </w:rPr>
      </w:pPr>
      <w:r w:rsidRPr="00175225">
        <w:rPr>
          <w:color w:val="00B050"/>
        </w:rPr>
        <w:t>Show More</w:t>
      </w:r>
    </w:p>
    <w:p w14:paraId="3AF84835" w14:textId="77777777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83F57" w:rsidRDefault="00B37267" w:rsidP="001F1460">
      <w:pPr>
        <w:pStyle w:val="2"/>
        <w:rPr>
          <w:color w:val="00B050"/>
        </w:rPr>
      </w:pPr>
      <w:r w:rsidRPr="00B83F57">
        <w:rPr>
          <w:color w:val="00B050"/>
        </w:rPr>
        <w:t>Colorize Table</w:t>
      </w:r>
    </w:p>
    <w:p w14:paraId="5E1B15EB" w14:textId="77777777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08510F" w:rsidRDefault="00B37267" w:rsidP="00243E59">
      <w:pPr>
        <w:pStyle w:val="2"/>
        <w:rPr>
          <w:color w:val="00B050"/>
        </w:rPr>
      </w:pPr>
      <w:r w:rsidRPr="0008510F">
        <w:rPr>
          <w:color w:val="00B050"/>
        </w:rPr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3"/>
      </w:pPr>
      <w:r w:rsidRPr="00B37267"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0E7229" w:rsidRDefault="00B37267" w:rsidP="00C41275">
      <w:pPr>
        <w:pStyle w:val="2"/>
        <w:rPr>
          <w:color w:val="00B050"/>
        </w:rPr>
      </w:pPr>
      <w:bookmarkStart w:id="0" w:name="_GoBack"/>
      <w:r w:rsidRPr="000E7229">
        <w:rPr>
          <w:color w:val="00B050"/>
        </w:rPr>
        <w:t>Extract Parenthesis</w:t>
      </w:r>
    </w:p>
    <w:bookmarkEnd w:id="0"/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412C5F" w14:textId="77777777" w:rsidR="00952ED7" w:rsidRDefault="00952ED7" w:rsidP="008068A2">
      <w:pPr>
        <w:spacing w:after="0" w:line="240" w:lineRule="auto"/>
      </w:pPr>
      <w:r>
        <w:separator/>
      </w:r>
    </w:p>
  </w:endnote>
  <w:endnote w:type="continuationSeparator" w:id="0">
    <w:p w14:paraId="27AF3175" w14:textId="77777777" w:rsidR="00952ED7" w:rsidRDefault="00952E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F2C5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722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722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0F2C5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722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722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271AFE" w14:textId="77777777" w:rsidR="00952ED7" w:rsidRDefault="00952ED7" w:rsidP="008068A2">
      <w:pPr>
        <w:spacing w:after="0" w:line="240" w:lineRule="auto"/>
      </w:pPr>
      <w:r>
        <w:separator/>
      </w:r>
    </w:p>
  </w:footnote>
  <w:footnote w:type="continuationSeparator" w:id="0">
    <w:p w14:paraId="758E6B9E" w14:textId="77777777" w:rsidR="00952ED7" w:rsidRDefault="00952E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10F"/>
    <w:rsid w:val="0008559D"/>
    <w:rsid w:val="00086727"/>
    <w:rsid w:val="0009209B"/>
    <w:rsid w:val="000A07DB"/>
    <w:rsid w:val="000A6794"/>
    <w:rsid w:val="000A7387"/>
    <w:rsid w:val="000B39E6"/>
    <w:rsid w:val="000B56F0"/>
    <w:rsid w:val="000C5361"/>
    <w:rsid w:val="000E7229"/>
    <w:rsid w:val="00102151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225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D00F4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2ED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148DD"/>
    <w:rsid w:val="00B21799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3F5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3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image" Target="media/image190.png"/><Relationship Id="rId38" Type="http://schemas.openxmlformats.org/officeDocument/2006/relationships/image" Target="media/image22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7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image" Target="media/image180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00.png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029B7C-A616-4900-9A95-BE4BC26016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6</TotalTime>
  <Pages>1</Pages>
  <Words>521</Words>
  <Characters>2975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49</cp:revision>
  <cp:lastPrinted>2015-10-26T22:35:00Z</cp:lastPrinted>
  <dcterms:created xsi:type="dcterms:W3CDTF">2019-11-12T12:29:00Z</dcterms:created>
  <dcterms:modified xsi:type="dcterms:W3CDTF">2022-06-02T10:58:00Z</dcterms:modified>
  <cp:category>computer programming;programming;software development;software engineering</cp:category>
</cp:coreProperties>
</file>